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2C0F4C" w14:textId="77777777" w:rsidR="007312AD" w:rsidRPr="007312AD" w:rsidRDefault="009C62CD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2</w:t>
      </w:r>
      <w:r w:rsidRPr="009C62CD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 </w:t>
      </w:r>
      <w:r w:rsidRPr="0018138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measures   </w:t>
      </w:r>
    </w:p>
    <w:p w14:paraId="1F53BF49" w14:textId="77777777" w:rsidR="0063163F" w:rsidRPr="0063163F" w:rsidRDefault="0063163F" w:rsidP="0063163F">
      <w:pPr>
        <w:spacing w:before="480" w:after="360"/>
        <w:rPr>
          <w:rFonts w:ascii="Times New Roman" w:hAnsi="Times New Roman"/>
          <w:b/>
          <w:bCs/>
          <w:iCs/>
          <w:sz w:val="32"/>
          <w:szCs w:val="32"/>
        </w:rPr>
      </w:pPr>
      <w:r w:rsidRPr="0063163F">
        <w:rPr>
          <w:rFonts w:ascii="Times New Roman" w:hAnsi="Times New Roman" w:cs="Times New Roman"/>
          <w:b/>
          <w:bCs/>
          <w:iCs/>
          <w:color w:val="000000"/>
          <w:sz w:val="32"/>
          <w:szCs w:val="32"/>
        </w:rPr>
        <w:t>Biogas Plant</w:t>
      </w:r>
    </w:p>
    <w:p w14:paraId="6ADE23EA" w14:textId="77777777" w:rsidR="00F807F6" w:rsidRPr="00F807F6" w:rsidRDefault="00B6017D" w:rsidP="0063163F">
      <w:pPr>
        <w:spacing w:before="720" w:after="480"/>
        <w:jc w:val="center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bCs/>
          <w:iCs/>
          <w:sz w:val="24"/>
          <w:szCs w:val="24"/>
        </w:rPr>
        <w:t>INDEX</w:t>
      </w:r>
    </w:p>
    <w:tbl>
      <w:tblPr>
        <w:tblStyle w:val="TableGrid"/>
        <w:tblW w:w="499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9"/>
        <w:gridCol w:w="6658"/>
        <w:gridCol w:w="1506"/>
      </w:tblGrid>
      <w:tr w:rsidR="00F807F6" w:rsidRPr="00A020A9" w14:paraId="7A4D5A4F" w14:textId="77777777" w:rsidTr="005C1224">
        <w:trPr>
          <w:trHeight w:val="684"/>
        </w:trPr>
        <w:tc>
          <w:tcPr>
            <w:tcW w:w="593" w:type="pct"/>
            <w:vAlign w:val="center"/>
          </w:tcPr>
          <w:p w14:paraId="6714C463" w14:textId="77777777" w:rsidR="00F807F6" w:rsidRPr="00A020A9" w:rsidRDefault="00F807F6" w:rsidP="0063163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Sr. No.</w:t>
            </w:r>
          </w:p>
        </w:tc>
        <w:tc>
          <w:tcPr>
            <w:tcW w:w="3594" w:type="pct"/>
            <w:vAlign w:val="center"/>
          </w:tcPr>
          <w:p w14:paraId="22BEF7E3" w14:textId="77777777" w:rsidR="00F807F6" w:rsidRPr="00A020A9" w:rsidRDefault="00F807F6" w:rsidP="0063163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Process</w:t>
            </w:r>
          </w:p>
        </w:tc>
        <w:tc>
          <w:tcPr>
            <w:tcW w:w="813" w:type="pct"/>
            <w:vAlign w:val="center"/>
          </w:tcPr>
          <w:p w14:paraId="133884DA" w14:textId="77777777" w:rsidR="00F807F6" w:rsidRPr="00A020A9" w:rsidRDefault="00F807F6" w:rsidP="005C1224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Page No.</w:t>
            </w:r>
          </w:p>
        </w:tc>
      </w:tr>
      <w:tr w:rsidR="00F807F6" w:rsidRPr="00A020A9" w14:paraId="054DD0E9" w14:textId="77777777" w:rsidTr="005C1224">
        <w:trPr>
          <w:trHeight w:val="672"/>
        </w:trPr>
        <w:tc>
          <w:tcPr>
            <w:tcW w:w="593" w:type="pct"/>
            <w:vAlign w:val="center"/>
          </w:tcPr>
          <w:p w14:paraId="048E94F8" w14:textId="77777777" w:rsidR="00F807F6" w:rsidRPr="0063163F" w:rsidRDefault="00F807F6" w:rsidP="0063163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6CF5A2C4" w14:textId="77777777" w:rsidR="00F807F6" w:rsidRPr="009C62CD" w:rsidRDefault="009C62CD" w:rsidP="0063163F">
            <w:pPr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</w:pPr>
            <w:r w:rsidRPr="009C62C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iogas Plant: Information                                                               </w:t>
            </w:r>
          </w:p>
        </w:tc>
        <w:tc>
          <w:tcPr>
            <w:tcW w:w="813" w:type="pct"/>
            <w:vAlign w:val="center"/>
          </w:tcPr>
          <w:p w14:paraId="26722DA5" w14:textId="77777777" w:rsidR="00F807F6" w:rsidRPr="009C62CD" w:rsidRDefault="009C62CD" w:rsidP="005C1224">
            <w:pPr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C62C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F807F6" w:rsidRPr="00A020A9" w14:paraId="6A7E20B6" w14:textId="77777777" w:rsidTr="005C1224">
        <w:trPr>
          <w:trHeight w:val="724"/>
        </w:trPr>
        <w:tc>
          <w:tcPr>
            <w:tcW w:w="593" w:type="pct"/>
            <w:vAlign w:val="center"/>
          </w:tcPr>
          <w:p w14:paraId="15543671" w14:textId="77777777" w:rsidR="00F807F6" w:rsidRPr="0063163F" w:rsidRDefault="00F807F6" w:rsidP="0063163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5AB93E94" w14:textId="77777777" w:rsidR="00F807F6" w:rsidRPr="009C62CD" w:rsidRDefault="009C62CD" w:rsidP="0063163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C62C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iogas Plant: Photos                                                              </w:t>
            </w:r>
          </w:p>
        </w:tc>
        <w:tc>
          <w:tcPr>
            <w:tcW w:w="813" w:type="pct"/>
            <w:vAlign w:val="center"/>
          </w:tcPr>
          <w:p w14:paraId="0FA29015" w14:textId="77777777" w:rsidR="00F807F6" w:rsidRPr="009C62CD" w:rsidRDefault="009C62CD" w:rsidP="005C1224">
            <w:pPr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C62C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  <w:tr w:rsidR="00F807F6" w:rsidRPr="00A020A9" w14:paraId="265F816A" w14:textId="77777777" w:rsidTr="005C1224">
        <w:trPr>
          <w:trHeight w:val="672"/>
        </w:trPr>
        <w:tc>
          <w:tcPr>
            <w:tcW w:w="593" w:type="pct"/>
            <w:vAlign w:val="center"/>
          </w:tcPr>
          <w:p w14:paraId="03B9D0F8" w14:textId="77777777" w:rsidR="00F807F6" w:rsidRPr="0063163F" w:rsidRDefault="00F807F6" w:rsidP="0063163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0A926E53" w14:textId="77777777" w:rsidR="00F807F6" w:rsidRPr="009C62CD" w:rsidRDefault="009C62CD" w:rsidP="0063163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C62C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iogas Plant: Purchase Order                                                              </w:t>
            </w:r>
          </w:p>
        </w:tc>
        <w:tc>
          <w:tcPr>
            <w:tcW w:w="813" w:type="pct"/>
            <w:vAlign w:val="center"/>
          </w:tcPr>
          <w:p w14:paraId="2E9F0A6B" w14:textId="77777777" w:rsidR="00F807F6" w:rsidRPr="009C62CD" w:rsidRDefault="009C62CD" w:rsidP="005C1224">
            <w:pPr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C62CD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</w:tr>
    </w:tbl>
    <w:p w14:paraId="38F4917B" w14:textId="77777777" w:rsidR="0063163F" w:rsidRDefault="0063163F" w:rsidP="009C62CD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197DEA96" w14:textId="77777777" w:rsidR="0063163F" w:rsidRPr="0063163F" w:rsidRDefault="0063163F" w:rsidP="0063163F">
      <w:pPr>
        <w:pStyle w:val="ListParagraph"/>
        <w:numPr>
          <w:ilvl w:val="0"/>
          <w:numId w:val="6"/>
        </w:numPr>
        <w:spacing w:after="120" w:line="240" w:lineRule="auto"/>
        <w:ind w:left="426" w:hanging="426"/>
        <w:rPr>
          <w:rFonts w:ascii="Times New Roman" w:hAnsi="Times New Roman"/>
          <w:b/>
          <w:sz w:val="32"/>
          <w:szCs w:val="32"/>
        </w:rPr>
      </w:pPr>
      <w:r w:rsidRPr="0063163F">
        <w:rPr>
          <w:rFonts w:ascii="Times New Roman" w:hAnsi="Times New Roman"/>
          <w:b/>
          <w:sz w:val="32"/>
          <w:szCs w:val="32"/>
        </w:rPr>
        <w:lastRenderedPageBreak/>
        <w:t>Biogas Plant: Information</w:t>
      </w:r>
    </w:p>
    <w:p w14:paraId="0E9D3A3D" w14:textId="77777777" w:rsidR="009C62CD" w:rsidRDefault="009C62CD" w:rsidP="0063163F">
      <w:pPr>
        <w:spacing w:after="120" w:line="360" w:lineRule="auto"/>
        <w:rPr>
          <w:rFonts w:ascii="Times New Roman" w:eastAsiaTheme="minorHAnsi" w:hAnsi="Times New Roman" w:cs="Times New Roman"/>
          <w:b/>
          <w:bCs/>
          <w:noProof/>
          <w:sz w:val="32"/>
          <w:szCs w:val="32"/>
          <w:lang w:bidi="mr-IN"/>
        </w:rPr>
      </w:pPr>
      <w:r w:rsidRPr="00E41B6B">
        <w:rPr>
          <w:rFonts w:ascii="Times New Roman" w:hAnsi="Times New Roman" w:cs="Times New Roman"/>
          <w:sz w:val="24"/>
          <w:szCs w:val="24"/>
          <w:lang w:val="en-IN"/>
        </w:rPr>
        <w:t>Generated compost using the canteen &amp; mess waste food annually =3 tons of manure.</w:t>
      </w:r>
      <w:r w:rsidRPr="009C62CD">
        <w:rPr>
          <w:rFonts w:ascii="Times New Roman" w:eastAsiaTheme="minorHAnsi" w:hAnsi="Times New Roman" w:cs="Times New Roman"/>
          <w:b/>
          <w:bCs/>
          <w:noProof/>
          <w:sz w:val="32"/>
          <w:szCs w:val="32"/>
          <w:lang w:bidi="mr-IN"/>
        </w:rPr>
        <w:t xml:space="preserve"> </w:t>
      </w: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355424F1" wp14:editId="7819FC8D">
            <wp:extent cx="5519256" cy="7772400"/>
            <wp:effectExtent l="0" t="0" r="571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600" cy="7774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FDD0C" w14:textId="112323D5" w:rsidR="009C62CD" w:rsidRDefault="00D56824" w:rsidP="009C62CD">
      <w:pPr>
        <w:spacing w:line="360" w:lineRule="auto"/>
        <w:jc w:val="both"/>
        <w:rPr>
          <w:rFonts w:ascii="Times New Roman" w:eastAsiaTheme="minorHAnsi" w:hAnsi="Times New Roman" w:cs="Times New Roman"/>
          <w:b/>
          <w:bCs/>
          <w:noProof/>
          <w:sz w:val="32"/>
          <w:szCs w:val="32"/>
          <w:lang w:bidi="mr-IN"/>
        </w:rPr>
      </w:pPr>
      <w:r w:rsidRPr="00D56824"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DB87072" wp14:editId="708E186A">
            <wp:extent cx="5746115" cy="7912100"/>
            <wp:effectExtent l="0" t="0" r="6985" b="0"/>
            <wp:docPr id="1325667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91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FF99E" w14:textId="77777777" w:rsidR="009C62CD" w:rsidRDefault="009C62CD" w:rsidP="009C62CD">
      <w:pPr>
        <w:spacing w:line="360" w:lineRule="auto"/>
        <w:jc w:val="both"/>
        <w:rPr>
          <w:rFonts w:ascii="Times New Roman" w:eastAsiaTheme="minorHAnsi" w:hAnsi="Times New Roman" w:cs="Times New Roman"/>
          <w:b/>
          <w:bCs/>
          <w:noProof/>
          <w:sz w:val="32"/>
          <w:szCs w:val="32"/>
          <w:lang w:bidi="mr-IN"/>
        </w:rPr>
      </w:pPr>
    </w:p>
    <w:p w14:paraId="59F7D739" w14:textId="77777777" w:rsidR="009C62CD" w:rsidRDefault="009C62CD" w:rsidP="009C62CD">
      <w:pPr>
        <w:spacing w:before="120" w:after="120"/>
        <w:ind w:left="720" w:firstLine="90"/>
        <w:rPr>
          <w:rFonts w:ascii="Times New Roman" w:hAnsi="Times New Roman" w:cs="Times New Roman"/>
          <w:sz w:val="24"/>
          <w:szCs w:val="24"/>
          <w:lang w:val="en-IN"/>
        </w:rPr>
      </w:pPr>
    </w:p>
    <w:p w14:paraId="140881B9" w14:textId="77777777" w:rsidR="009C62CD" w:rsidRPr="0063163F" w:rsidRDefault="009C62CD" w:rsidP="0063163F">
      <w:pPr>
        <w:pStyle w:val="ListParagraph"/>
        <w:numPr>
          <w:ilvl w:val="0"/>
          <w:numId w:val="6"/>
        </w:numPr>
        <w:spacing w:after="120" w:line="240" w:lineRule="auto"/>
        <w:ind w:left="426" w:hanging="426"/>
        <w:rPr>
          <w:rFonts w:ascii="Times New Roman" w:hAnsi="Times New Roman"/>
          <w:b/>
          <w:sz w:val="32"/>
          <w:szCs w:val="32"/>
        </w:rPr>
      </w:pPr>
      <w:r w:rsidRPr="0063163F">
        <w:rPr>
          <w:rFonts w:ascii="Times New Roman" w:hAnsi="Times New Roman"/>
          <w:b/>
          <w:sz w:val="32"/>
          <w:szCs w:val="32"/>
        </w:rPr>
        <w:lastRenderedPageBreak/>
        <w:t>Biogas Plant Photos:</w:t>
      </w:r>
    </w:p>
    <w:p w14:paraId="2565573F" w14:textId="77777777" w:rsidR="009C62CD" w:rsidRDefault="009C62CD" w:rsidP="009C62CD">
      <w:pPr>
        <w:spacing w:before="120" w:after="120"/>
        <w:ind w:left="720" w:firstLine="90"/>
        <w:rPr>
          <w:rFonts w:ascii="Times New Roman" w:eastAsiaTheme="minorHAnsi" w:hAnsi="Times New Roman" w:cs="Times New Roman"/>
          <w:b/>
          <w:bCs/>
          <w:noProof/>
          <w:sz w:val="32"/>
          <w:szCs w:val="32"/>
          <w:lang w:bidi="mr-IN"/>
        </w:rPr>
      </w:pPr>
    </w:p>
    <w:p w14:paraId="3BD0D8D7" w14:textId="77777777" w:rsidR="009C62CD" w:rsidRDefault="009C62CD" w:rsidP="0063163F">
      <w:pPr>
        <w:spacing w:before="120" w:after="12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0DFB8C69" wp14:editId="06464448">
            <wp:extent cx="5257800" cy="7008939"/>
            <wp:effectExtent l="0" t="0" r="0" b="1905"/>
            <wp:docPr id="3" name="Picture 3" descr="E:\1.NAAC 2020\Criteria 7 Proofs Final 28 Dec 2020\7.1.2 Qnm The Institution has facilities for alternate sources of energy and energy conservation measures\Geotag photo\7.1.2.2.b Biogas Plant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1.NAAC 2020\Criteria 7 Proofs Final 28 Dec 2020\7.1.2 Qnm The Institution has facilities for alternate sources of energy and energy conservation measures\Geotag photo\7.1.2.2.b Biogas Plant 2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402" cy="701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B787C" w14:textId="77777777" w:rsidR="009C62CD" w:rsidRDefault="009C62CD" w:rsidP="009C62CD">
      <w:pPr>
        <w:spacing w:before="120" w:after="120"/>
        <w:ind w:left="720" w:firstLine="90"/>
        <w:rPr>
          <w:rFonts w:ascii="Times New Roman" w:hAnsi="Times New Roman" w:cs="Times New Roman"/>
          <w:sz w:val="24"/>
          <w:szCs w:val="24"/>
          <w:lang w:val="en-IN"/>
        </w:rPr>
      </w:pPr>
    </w:p>
    <w:p w14:paraId="76EA18B7" w14:textId="77777777" w:rsidR="009C62CD" w:rsidRDefault="009C62CD" w:rsidP="009C62CD">
      <w:pPr>
        <w:spacing w:before="120" w:after="120"/>
        <w:ind w:left="720" w:firstLine="90"/>
        <w:rPr>
          <w:rFonts w:ascii="Times New Roman" w:hAnsi="Times New Roman" w:cs="Times New Roman"/>
          <w:sz w:val="24"/>
          <w:szCs w:val="24"/>
          <w:lang w:val="en-IN"/>
        </w:rPr>
      </w:pPr>
    </w:p>
    <w:p w14:paraId="0DC3255C" w14:textId="77777777" w:rsidR="009C62CD" w:rsidRDefault="009C62CD" w:rsidP="0063163F">
      <w:pPr>
        <w:spacing w:before="120" w:after="12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0B6311B" wp14:editId="6BF13BA7">
            <wp:extent cx="5295900" cy="3972753"/>
            <wp:effectExtent l="0" t="0" r="0" b="8890"/>
            <wp:docPr id="2" name="Picture 2" descr="E:\1.NAAC 2020\Criteria 7 Proofs Final 28 Dec 2020\7.1.2 Qnm The Institution has facilities for alternate sources of energy and energy conservation measures\Geotag photo\7.1.2.2.a Biogas Plant 1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1.NAAC 2020\Criteria 7 Proofs Final 28 Dec 2020\7.1.2 Qnm The Institution has facilities for alternate sources of energy and energy conservation measures\Geotag photo\7.1.2.2.a Biogas Plant 1r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084" cy="397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CFE16" w14:textId="77777777" w:rsidR="009C62CD" w:rsidRDefault="009C62CD" w:rsidP="009C62CD">
      <w:pPr>
        <w:spacing w:before="120" w:after="120"/>
        <w:ind w:left="720" w:firstLine="90"/>
        <w:rPr>
          <w:rFonts w:ascii="Times New Roman" w:hAnsi="Times New Roman" w:cs="Times New Roman"/>
          <w:sz w:val="24"/>
          <w:szCs w:val="24"/>
          <w:lang w:val="en-IN"/>
        </w:rPr>
      </w:pPr>
    </w:p>
    <w:p w14:paraId="602C464A" w14:textId="77777777" w:rsidR="009C62CD" w:rsidRDefault="009C62CD" w:rsidP="0063163F">
      <w:pPr>
        <w:spacing w:before="120" w:after="120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657739D5" wp14:editId="164B9073">
            <wp:extent cx="5282098" cy="3962400"/>
            <wp:effectExtent l="0" t="0" r="0" b="0"/>
            <wp:docPr id="1" name="Picture 1" descr="E:\1.NAAC 2020\Criteria 7 Proofs Final 28 Dec 2020\7.1.2 Qnm The Institution has facilities for alternate sources of energy and energy conservation measures\Geotag photo\7.1.2.2.c Biogas Plant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1.NAAC 2020\Criteria 7 Proofs Final 28 Dec 2020\7.1.2 Qnm The Institution has facilities for alternate sources of energy and energy conservation measures\Geotag photo\7.1.2.2.c Biogas Plant 3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175" cy="3980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17CD8" w14:textId="77777777" w:rsidR="009C62CD" w:rsidRDefault="009C62CD" w:rsidP="009C62CD">
      <w:pPr>
        <w:spacing w:before="120" w:after="120"/>
        <w:ind w:left="720" w:firstLine="9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716F3CE3" w14:textId="77777777" w:rsidR="009C62CD" w:rsidRPr="0063163F" w:rsidRDefault="009C62CD" w:rsidP="0063163F">
      <w:pPr>
        <w:pStyle w:val="ListParagraph"/>
        <w:numPr>
          <w:ilvl w:val="0"/>
          <w:numId w:val="6"/>
        </w:numPr>
        <w:spacing w:after="120" w:line="240" w:lineRule="auto"/>
        <w:ind w:left="426" w:hanging="426"/>
        <w:rPr>
          <w:rFonts w:ascii="Times New Roman" w:hAnsi="Times New Roman"/>
          <w:b/>
          <w:sz w:val="32"/>
          <w:szCs w:val="32"/>
        </w:rPr>
      </w:pPr>
      <w:r w:rsidRPr="0063163F">
        <w:rPr>
          <w:rFonts w:ascii="Times New Roman" w:hAnsi="Times New Roman"/>
          <w:b/>
          <w:sz w:val="32"/>
          <w:szCs w:val="32"/>
        </w:rPr>
        <w:lastRenderedPageBreak/>
        <w:t>Biogas: Purchase Order</w:t>
      </w:r>
    </w:p>
    <w:p w14:paraId="537FC92C" w14:textId="77777777" w:rsidR="009C62CD" w:rsidRDefault="009C62CD" w:rsidP="0063163F">
      <w:pPr>
        <w:spacing w:before="120" w:after="120"/>
        <w:ind w:hanging="11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59EADE1D" wp14:editId="2257DF6B">
            <wp:extent cx="5746115" cy="8388843"/>
            <wp:effectExtent l="0" t="0" r="698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8388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58ECC" w14:textId="77777777" w:rsidR="009C62CD" w:rsidRPr="00DA53E3" w:rsidRDefault="009C62CD" w:rsidP="0063163F">
      <w:pPr>
        <w:spacing w:before="120" w:after="120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2022E064" wp14:editId="750731F8">
            <wp:extent cx="5746115" cy="7982002"/>
            <wp:effectExtent l="0" t="0" r="698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98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62CD" w:rsidRPr="00DA53E3" w:rsidSect="00DA53E3">
      <w:headerReference w:type="default" r:id="rId16"/>
      <w:footerReference w:type="default" r:id="rId17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CFB3AA" w14:textId="77777777" w:rsidR="00CD1FAF" w:rsidRDefault="00CD1FAF" w:rsidP="00DA5E35">
      <w:pPr>
        <w:spacing w:after="0" w:line="240" w:lineRule="auto"/>
      </w:pPr>
      <w:r>
        <w:separator/>
      </w:r>
    </w:p>
  </w:endnote>
  <w:endnote w:type="continuationSeparator" w:id="0">
    <w:p w14:paraId="5A14A94A" w14:textId="77777777" w:rsidR="00CD1FAF" w:rsidRDefault="00CD1FAF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1AC05906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C32ADC">
          <w:rPr>
            <w:rFonts w:ascii="Times New Roman" w:hAnsi="Times New Roman" w:cs="Times New Roman"/>
            <w:noProof/>
          </w:rPr>
          <w:t>7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024000A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6FAD9D" w14:textId="77777777" w:rsidR="00CD1FAF" w:rsidRDefault="00CD1FAF" w:rsidP="00DA5E35">
      <w:pPr>
        <w:spacing w:after="0" w:line="240" w:lineRule="auto"/>
      </w:pPr>
      <w:r>
        <w:separator/>
      </w:r>
    </w:p>
  </w:footnote>
  <w:footnote w:type="continuationSeparator" w:id="0">
    <w:p w14:paraId="7A6BF3C7" w14:textId="77777777" w:rsidR="00CD1FAF" w:rsidRDefault="00CD1FAF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132D6E20" w14:textId="77777777" w:rsidTr="00BD27B2">
      <w:trPr>
        <w:trHeight w:val="1343"/>
      </w:trPr>
      <w:tc>
        <w:tcPr>
          <w:tcW w:w="1668" w:type="dxa"/>
        </w:tcPr>
        <w:p w14:paraId="2A9C60D2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5AF4D3EC" wp14:editId="7D72EB75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4C3B1F52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50E6733A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B427B"/>
    <w:multiLevelType w:val="hybridMultilevel"/>
    <w:tmpl w:val="5BEAB6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9D4211"/>
    <w:multiLevelType w:val="hybridMultilevel"/>
    <w:tmpl w:val="A54E10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qgUADpP9MSwAAAA="/>
  </w:docVars>
  <w:rsids>
    <w:rsidRoot w:val="00B76EB1"/>
    <w:rsid w:val="0006788A"/>
    <w:rsid w:val="00077FA6"/>
    <w:rsid w:val="000C2748"/>
    <w:rsid w:val="000E4916"/>
    <w:rsid w:val="00143E7A"/>
    <w:rsid w:val="001D49C7"/>
    <w:rsid w:val="00255C9E"/>
    <w:rsid w:val="0026179F"/>
    <w:rsid w:val="002A28ED"/>
    <w:rsid w:val="002B1CA5"/>
    <w:rsid w:val="002E14F1"/>
    <w:rsid w:val="002F6D55"/>
    <w:rsid w:val="00305DF8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4298F"/>
    <w:rsid w:val="004533D5"/>
    <w:rsid w:val="00497C29"/>
    <w:rsid w:val="00564213"/>
    <w:rsid w:val="00574217"/>
    <w:rsid w:val="005B0270"/>
    <w:rsid w:val="005C1224"/>
    <w:rsid w:val="0063163F"/>
    <w:rsid w:val="00690742"/>
    <w:rsid w:val="006938B2"/>
    <w:rsid w:val="006A5A47"/>
    <w:rsid w:val="00720BA9"/>
    <w:rsid w:val="007312AD"/>
    <w:rsid w:val="00734543"/>
    <w:rsid w:val="007747F8"/>
    <w:rsid w:val="007E7D9E"/>
    <w:rsid w:val="00807E5E"/>
    <w:rsid w:val="00827969"/>
    <w:rsid w:val="00834790"/>
    <w:rsid w:val="00886BD1"/>
    <w:rsid w:val="008A27D6"/>
    <w:rsid w:val="00913DBF"/>
    <w:rsid w:val="00915ACD"/>
    <w:rsid w:val="00956373"/>
    <w:rsid w:val="009C62CD"/>
    <w:rsid w:val="009F0549"/>
    <w:rsid w:val="00AB0BBA"/>
    <w:rsid w:val="00B557AF"/>
    <w:rsid w:val="00B6017D"/>
    <w:rsid w:val="00B76EB1"/>
    <w:rsid w:val="00B82322"/>
    <w:rsid w:val="00BD27B2"/>
    <w:rsid w:val="00BD5F90"/>
    <w:rsid w:val="00C32ADC"/>
    <w:rsid w:val="00C36668"/>
    <w:rsid w:val="00C83858"/>
    <w:rsid w:val="00C963F8"/>
    <w:rsid w:val="00CB3B1D"/>
    <w:rsid w:val="00CD044C"/>
    <w:rsid w:val="00CD1FAF"/>
    <w:rsid w:val="00D56468"/>
    <w:rsid w:val="00D56824"/>
    <w:rsid w:val="00DA53E3"/>
    <w:rsid w:val="00DA5E35"/>
    <w:rsid w:val="00DA6EAD"/>
    <w:rsid w:val="00E00FD5"/>
    <w:rsid w:val="00E026D4"/>
    <w:rsid w:val="00E15EA9"/>
    <w:rsid w:val="00E25A71"/>
    <w:rsid w:val="00EC6A66"/>
    <w:rsid w:val="00ED6386"/>
    <w:rsid w:val="00F34E08"/>
    <w:rsid w:val="00F3502A"/>
    <w:rsid w:val="00F545B8"/>
    <w:rsid w:val="00F807F6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53FA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7D04F-C3AE-4BDB-B865-3ABC9CD74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7</cp:revision>
  <cp:lastPrinted>2024-12-20T06:46:00Z</cp:lastPrinted>
  <dcterms:created xsi:type="dcterms:W3CDTF">2021-04-06T08:56:00Z</dcterms:created>
  <dcterms:modified xsi:type="dcterms:W3CDTF">2024-12-20T06:46:00Z</dcterms:modified>
</cp:coreProperties>
</file>